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4bd0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7baa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ea479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acec52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409c38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e725398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1f345905"/>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